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Data</w:t>
      </w:r>
      <w:r>
        <w:t xml:space="preserve"> </w:t>
      </w:r>
      <w:r>
        <w:t xml:space="preserve">Scientist</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0" w:name="X7f51dea339a33d4e28a25e8a1463f1bf6b4292c"/>
    <w:p>
      <w:pPr>
        <w:pStyle w:val="Heading1"/>
      </w:pPr>
      <w:r>
        <w:t xml:space="preserve">Personal Statement for Data Scientist Position in United States San Francisco</w:t>
      </w:r>
    </w:p>
    <w:p>
      <w:pPr>
        <w:pStyle w:val="FirstParagraph"/>
      </w:pPr>
      <w:r>
        <w:t xml:space="preserve">As a dedicated data science professional with a profound passion for transforming complex datasets into actionable business intelligence, I am thrilled to present this Personal Statement outlining my qualifications and aspirations as a Data Scientist seeking to contribute to the vibrant innovation ecosystem of United States San Francisco. My journey toward becoming a Data Scientist has been shaped by rigorous academic training, hands-on industry experience, and an unwavering commitment to ethical data practices—principles that align seamlessly with the cutting-edge culture of Silicon Valley.</w:t>
      </w:r>
    </w:p>
    <w:p>
      <w:pPr>
        <w:pStyle w:val="BodyText"/>
      </w:pPr>
      <w:r>
        <w:t xml:space="preserve">My academic foundation began with a Master’s degree in Data Science from Stanford University, where I immersed myself in advanced statistical modeling, machine learning algorithms, and big data processing frameworks. Courses such as "Scalable Machine Learning" and "Ethical AI Design" provided me with both technical mastery and a critical lens on responsible data stewardship—values that resonate deeply with San Francisco's mission-driven tech community. During my program, I collaborated on a capstone project analyzing urban mobility patterns using GPS data from 500,000+ rideshare vehicles across the Bay Area. This experience not only honed my skills in Python, TensorFlow, and Apache Spark but also revealed how data science can directly improve city infrastructure—a revelation that cemented my desire to work in United States San Francisco where civic impact meets technological innovation.</w:t>
      </w:r>
    </w:p>
    <w:p>
      <w:pPr>
        <w:pStyle w:val="BodyText"/>
      </w:pPr>
      <w:r>
        <w:t xml:space="preserve">Professionally, I spent two years as a Data Scientist at a fintech startup in Palo Alto, where I developed predictive models for credit risk assessment that reduced default rates by 27%. My work required seamless collaboration with engineering teams to deploy models via AWS SageMaker and create intuitive Tableau dashboards for non-technical stakeholders. However, it was during a company-wide hackathon focused on sustainability that I fully embraced the San Francisco ethos: I led a team that built an energy-consumption optimizer for commercial buildings using IoT sensor data, which later earned recognition at the 2023 Bay Area Tech for Good Summit. This project crystallized my understanding that exceptional Data Scientists in United States San Francisco don't just analyze data—they engineer solutions with measurable societal value.</w:t>
      </w:r>
    </w:p>
    <w:p>
      <w:pPr>
        <w:pStyle w:val="BodyText"/>
      </w:pPr>
      <w:r>
        <w:t xml:space="preserve">What draws me specifically to San Francisco is its unparalleled convergence of entrepreneurial spirit, interdisciplinary collaboration, and civic-minded innovation. The city’s unique environment—where startups like Salesforce and established giants like Google coexist with nonprofit initiatives addressing housing inequality or climate resilience—creates a fertile ground for data science that serves humanity. I’ve followed how local organizations such as DataKind SF have leveraged machine learning to optimize food distribution for food-insecure communities, and I am eager to contribute to similar mission-driven work. My technical toolkit includes proficiency in NLP (for analyzing social impact reports), time-series forecasting (to model economic trends), and MLOps best practices—all of which align with the sophisticated data challenges facing Bay Area enterprises. Crucially, I’ve also completed certifications in GDPR/CCPA compliance and ethical AI auditing to ensure my work as a Data Scientist adheres to the highest standards expected in California’s regulatory landscape.</w:t>
      </w:r>
    </w:p>
    <w:p>
      <w:pPr>
        <w:pStyle w:val="BodyText"/>
      </w:pPr>
      <w:r>
        <w:t xml:space="preserve">I am particularly excited about the opportunity to apply my skills within San Francisco’s dynamic healthcare sector. During a recent internship at UCSF Health, I analyzed EHR data to predict patient readmission risks, reducing unnecessary hospital stays by 18% for high-risk cohorts. This experience taught me that in United States San Francisco, where healthcare innovation is a priority (as seen in initiatives like the California Health Care Foundation’s data partnerships), Data Scientists must balance technical precision with deep empathy for end-users. I’m confident my background in biostatistics and experience working with sensitive health data positions me to contribute meaningfully to such projects while respecting patient privacy—a cornerstone of ethical data practice here.</w:t>
      </w:r>
    </w:p>
    <w:p>
      <w:pPr>
        <w:pStyle w:val="BodyText"/>
      </w:pPr>
      <w:r>
        <w:t xml:space="preserve">Beyond technical competencies, I actively engage with the San Francisco tech community. I volunteer as a mentor for Women in Data Science (WiDS) Bay Area chapter, helping underrepresented students navigate data science careers, and attend monthly meetups at SF Data Science Collective to discuss emerging trends like generative AI ethics. These experiences have reinforced my belief that success as a Data Scientist in United States San Francisco isn’t measured solely by model accuracy but by building inclusive teams that drive equitable outcomes. I’ve also contributed to open-source projects on GitHub, including a package for bias detection in hiring algorithms—a tool increasingly vital as Bay Area companies prioritize DEI initiatives.</w:t>
      </w:r>
    </w:p>
    <w:p>
      <w:pPr>
        <w:pStyle w:val="BodyText"/>
      </w:pPr>
      <w:r>
        <w:t xml:space="preserve">My long-term vision aligns with San Francisco’s trajectory as a global leader in AI-driven social impact. I aspire to lead cross-functional teams that develop data products addressing systemic challenges like affordable housing accessibility or climate adaptation. For instance, I’m exploring how spatial analytics could optimize public transit routes for underserved neighborhoods—a project inspired by the city’s own</w:t>
      </w:r>
      <w:r>
        <w:t xml:space="preserve"> </w:t>
      </w:r>
      <w:r>
        <w:rPr>
          <w:iCs/>
          <w:i/>
        </w:rPr>
        <w:t xml:space="preserve">San Francisco Transit Vision 2040</w:t>
      </w:r>
      <w:r>
        <w:t xml:space="preserve">. In United States San Francisco, where innovation is intrinsically linked to community well-being, this approach embodies the Data Scientist role I aim to fulfill: technically rigorous yet deeply human-centered.</w:t>
      </w:r>
    </w:p>
    <w:p>
      <w:pPr>
        <w:pStyle w:val="BodyText"/>
      </w:pPr>
      <w:r>
        <w:t xml:space="preserve">Ultimately, my journey has prepared me not just to be a Data Scientist but to thrive within San Francisco’s unique ecosystem. I bring a proven ability to deliver scalable solutions, a commitment to ethical innovation rooted in California values, and an authentic passion for contributing to the city’s legacy of transformative technology. United States San Francisco isn’t merely my target location—it represents the ideal environment where data science transcends algorithms and becomes a catalyst for meaningful progress. I am eager to bring my skills in statistical modeling, stakeholder collaboration, and civic-minded problem-solving to your team, ensuring that every line of code I write advances both business objectives and the well-being of our shared community.</w:t>
      </w:r>
    </w:p>
    <w:p>
      <w:pPr>
        <w:pStyle w:val="BodyText"/>
      </w:pPr>
      <w:r>
        <w:t xml:space="preserve">Thank you for considering this Personal Statement. I look forward to discussing how my expertise in data science can support your mission and contribute to the continued innovation that defines United States San Francisco.</w:t>
      </w:r>
    </w:p>
    <w:p>
      <w:pPr>
        <w:pStyle w:val="BodyText"/>
      </w:pPr>
      <w:r>
        <w:t xml:space="preserve">Respectfully submitted,</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Data Scientist in United States San Francisco</dc:title>
  <dc:creator/>
  <dc:language>en</dc:language>
  <cp:keywords/>
  <dcterms:created xsi:type="dcterms:W3CDTF">2026-07-20T08:27:33Z</dcterms:created>
  <dcterms:modified xsi:type="dcterms:W3CDTF">2026-07-20T08:27:33Z</dcterms:modified>
</cp:coreProperties>
</file>

<file path=docProps/custom.xml><?xml version="1.0" encoding="utf-8"?>
<Properties xmlns="http://schemas.openxmlformats.org/officeDocument/2006/custom-properties" xmlns:vt="http://schemas.openxmlformats.org/officeDocument/2006/docPropsVTypes"/>
</file>